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76020B4C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D90538">
        <w:rPr>
          <w:b/>
          <w:sz w:val="20"/>
          <w:szCs w:val="20"/>
        </w:rPr>
        <w:t>Moniteau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7894FE0E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D90538">
        <w:rPr>
          <w:b/>
          <w:sz w:val="20"/>
          <w:szCs w:val="20"/>
        </w:rPr>
        <w:t>104-10-535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32B323B7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D90538">
        <w:rPr>
          <w:b/>
          <w:sz w:val="20"/>
          <w:szCs w:val="20"/>
        </w:rPr>
        <w:t>January 14, 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4579057D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D90538">
        <w:rPr>
          <w:b/>
          <w:sz w:val="20"/>
          <w:szCs w:val="20"/>
        </w:rPr>
        <w:t>January 15, 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361A8F51" w:rsidR="00223718" w:rsidRPr="00357703" w:rsidRDefault="00D90538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7462A">
        <w:rPr>
          <w:sz w:val="16"/>
          <w:szCs w:val="16"/>
        </w:rPr>
      </w:r>
      <w:r w:rsidR="00C7462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47C174FD" w:rsidR="00223718" w:rsidRPr="00357703" w:rsidRDefault="00D90538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7462A">
        <w:rPr>
          <w:sz w:val="16"/>
          <w:szCs w:val="16"/>
        </w:rPr>
      </w:r>
      <w:r w:rsidR="00C7462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7462A">
        <w:rPr>
          <w:sz w:val="16"/>
          <w:szCs w:val="16"/>
        </w:rPr>
      </w:r>
      <w:r w:rsidR="00C7462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1E5F4741" w:rsidR="00223718" w:rsidRPr="00357703" w:rsidRDefault="00E02AB3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7462A">
        <w:rPr>
          <w:sz w:val="16"/>
          <w:szCs w:val="16"/>
        </w:rPr>
      </w:r>
      <w:r w:rsidR="00C7462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7462A">
        <w:rPr>
          <w:sz w:val="16"/>
          <w:szCs w:val="16"/>
        </w:rPr>
      </w:r>
      <w:r w:rsidR="00C7462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7462A">
        <w:rPr>
          <w:sz w:val="16"/>
          <w:szCs w:val="16"/>
        </w:rPr>
      </w:r>
      <w:r w:rsidR="00C7462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7462A">
        <w:rPr>
          <w:sz w:val="16"/>
          <w:szCs w:val="16"/>
        </w:rPr>
      </w:r>
      <w:r w:rsidR="00C7462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7462A">
        <w:rPr>
          <w:sz w:val="16"/>
          <w:szCs w:val="16"/>
        </w:rPr>
      </w:r>
      <w:r w:rsidR="00C7462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7462A">
        <w:rPr>
          <w:sz w:val="16"/>
          <w:szCs w:val="16"/>
        </w:rPr>
      </w:r>
      <w:r w:rsidR="00C7462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7462A">
        <w:rPr>
          <w:sz w:val="16"/>
          <w:szCs w:val="16"/>
        </w:rPr>
      </w:r>
      <w:r w:rsidR="00C7462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5506B392" w:rsidR="00D6151F" w:rsidRDefault="00D90538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7462A">
        <w:rPr>
          <w:sz w:val="16"/>
          <w:szCs w:val="16"/>
        </w:rPr>
      </w:r>
      <w:r w:rsidR="00C7462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385E04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385E04">
        <w:rPr>
          <w:sz w:val="16"/>
          <w:szCs w:val="16"/>
        </w:rPr>
        <w:instrText xml:space="preserve"> FORMCHECKBOX </w:instrText>
      </w:r>
      <w:r w:rsidR="00C7462A">
        <w:rPr>
          <w:sz w:val="16"/>
          <w:szCs w:val="16"/>
        </w:rPr>
      </w:r>
      <w:r w:rsidR="00C7462A">
        <w:rPr>
          <w:sz w:val="16"/>
          <w:szCs w:val="16"/>
        </w:rPr>
        <w:fldChar w:fldCharType="separate"/>
      </w:r>
      <w:r w:rsidR="00385E04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72221DD6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7462A">
        <w:rPr>
          <w:sz w:val="16"/>
          <w:szCs w:val="16"/>
        </w:rPr>
      </w:r>
      <w:r w:rsidR="00C7462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D90538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D90538">
        <w:rPr>
          <w:sz w:val="16"/>
          <w:szCs w:val="16"/>
        </w:rPr>
        <w:instrText xml:space="preserve"> FORMCHECKBOX </w:instrText>
      </w:r>
      <w:r w:rsidR="00C7462A">
        <w:rPr>
          <w:sz w:val="16"/>
          <w:szCs w:val="16"/>
        </w:rPr>
      </w:r>
      <w:r w:rsidR="00C7462A">
        <w:rPr>
          <w:sz w:val="16"/>
          <w:szCs w:val="16"/>
        </w:rPr>
        <w:fldChar w:fldCharType="separate"/>
      </w:r>
      <w:r w:rsidR="00D90538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00E0A7E2" w:rsidR="0079370C" w:rsidRPr="009319BD" w:rsidRDefault="00647ACE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C7462A">
              <w:rPr>
                <w:rFonts w:ascii="Calibri" w:hAnsi="Calibri" w:cs="Calibri"/>
              </w:rPr>
            </w:r>
            <w:r w:rsidR="00C7462A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7C219A42" w:rsidR="0079370C" w:rsidRPr="00E36FC5" w:rsidRDefault="00D90538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7462A">
              <w:rPr>
                <w:sz w:val="20"/>
                <w:szCs w:val="20"/>
              </w:rPr>
            </w:r>
            <w:r w:rsidR="00C7462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5BD89CF5" w14:textId="77777777" w:rsidR="007078C5" w:rsidRDefault="007078C5" w:rsidP="00647ACE">
            <w:pPr>
              <w:rPr>
                <w:sz w:val="20"/>
                <w:szCs w:val="20"/>
              </w:rPr>
            </w:pPr>
          </w:p>
          <w:p w14:paraId="7D6537C3" w14:textId="16267163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00635FC1" w:rsidR="006B7A09" w:rsidRPr="009319BD" w:rsidRDefault="00D90538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7462A">
              <w:rPr>
                <w:sz w:val="20"/>
                <w:szCs w:val="20"/>
              </w:rPr>
            </w:r>
            <w:r w:rsidR="00C7462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1F8A5624" w:rsidR="006B7A09" w:rsidRPr="009319BD" w:rsidRDefault="00385E0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7462A">
              <w:rPr>
                <w:sz w:val="20"/>
                <w:szCs w:val="20"/>
              </w:rPr>
            </w:r>
            <w:r w:rsidR="00C7462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F5D1420" w:rsidR="006B7A09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30DA057D" w14:textId="2AEC9E6E" w:rsidR="00D90538" w:rsidRPr="00D90538" w:rsidRDefault="00D90538" w:rsidP="00D90538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D90538">
              <w:rPr>
                <w:sz w:val="20"/>
                <w:szCs w:val="20"/>
              </w:rPr>
              <w:t>A</w:t>
            </w:r>
            <w:r w:rsidRPr="00D90538">
              <w:rPr>
                <w:rStyle w:val="Strong"/>
                <w:sz w:val="20"/>
                <w:szCs w:val="20"/>
              </w:rPr>
              <w:t xml:space="preserve"> </w:t>
            </w:r>
            <w:r>
              <w:rPr>
                <w:rStyle w:val="Strong"/>
                <w:b w:val="0"/>
                <w:bCs w:val="0"/>
                <w:sz w:val="20"/>
                <w:szCs w:val="20"/>
              </w:rPr>
              <w:t>c</w:t>
            </w:r>
            <w:r w:rsidRPr="00D90538">
              <w:rPr>
                <w:sz w:val="20"/>
                <w:szCs w:val="20"/>
              </w:rPr>
              <w:t>onfirmation review</w:t>
            </w:r>
            <w:r w:rsidRPr="00D90538">
              <w:rPr>
                <w:rStyle w:val="Strong"/>
                <w:sz w:val="20"/>
                <w:szCs w:val="20"/>
              </w:rPr>
              <w:t xml:space="preserve"> </w:t>
            </w:r>
            <w:r w:rsidRPr="00D90538">
              <w:rPr>
                <w:sz w:val="20"/>
                <w:szCs w:val="20"/>
              </w:rPr>
              <w:t>of manual applications entered into PrimeroEdge SES was not completed</w:t>
            </w:r>
            <w:r w:rsidRPr="00D90538">
              <w:rPr>
                <w:rStyle w:val="Strong"/>
                <w:sz w:val="20"/>
                <w:szCs w:val="20"/>
              </w:rPr>
              <w:t>.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2B3D9463" w:rsidR="006B7A09" w:rsidRPr="009319BD" w:rsidRDefault="00647ACE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7462A">
              <w:rPr>
                <w:sz w:val="20"/>
                <w:szCs w:val="20"/>
              </w:rPr>
            </w:r>
            <w:r w:rsidR="00C7462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03B998DB" w:rsidR="006B7A09" w:rsidRPr="009319BD" w:rsidRDefault="00D90538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7462A">
              <w:rPr>
                <w:sz w:val="20"/>
                <w:szCs w:val="20"/>
              </w:rPr>
            </w:r>
            <w:r w:rsidR="00C7462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4B43901" w14:textId="77777777" w:rsidR="007078C5" w:rsidRDefault="007078C5" w:rsidP="00647ACE">
            <w:pPr>
              <w:rPr>
                <w:sz w:val="20"/>
                <w:szCs w:val="20"/>
              </w:rPr>
            </w:pPr>
          </w:p>
          <w:p w14:paraId="1C8CCC53" w14:textId="77777777" w:rsidR="00647ACE" w:rsidRDefault="00647ACE" w:rsidP="00647ACE">
            <w:pPr>
              <w:rPr>
                <w:sz w:val="20"/>
                <w:szCs w:val="20"/>
              </w:rPr>
            </w:pPr>
          </w:p>
          <w:p w14:paraId="5D297AE7" w14:textId="10FB8793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4936B880" w:rsidR="006B7A09" w:rsidRPr="009319BD" w:rsidRDefault="00647ACE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7462A">
              <w:rPr>
                <w:sz w:val="20"/>
                <w:szCs w:val="20"/>
              </w:rPr>
            </w:r>
            <w:r w:rsidR="00C7462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12C9E615" w:rsidR="006B7A09" w:rsidRPr="009319BD" w:rsidRDefault="00D90538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7462A">
              <w:rPr>
                <w:sz w:val="20"/>
                <w:szCs w:val="20"/>
              </w:rPr>
            </w:r>
            <w:r w:rsidR="00C7462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62F7418A" w14:textId="77777777" w:rsidR="007078C5" w:rsidRDefault="007078C5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5D1796E3" w14:textId="5350EF40" w:rsidR="00647ACE" w:rsidRPr="00623E5E" w:rsidRDefault="00647ACE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7462A">
              <w:rPr>
                <w:sz w:val="20"/>
                <w:szCs w:val="20"/>
              </w:rPr>
            </w:r>
            <w:r w:rsidR="00C7462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7645E224" w:rsidR="006B7A09" w:rsidRPr="009319BD" w:rsidRDefault="00D90538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7462A">
              <w:rPr>
                <w:sz w:val="20"/>
                <w:szCs w:val="20"/>
              </w:rPr>
            </w:r>
            <w:r w:rsidR="00C7462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E865BAF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03785080" w14:textId="77777777" w:rsidR="00D90538" w:rsidRPr="004965D1" w:rsidRDefault="00D90538" w:rsidP="00A5511A">
            <w:pPr>
              <w:rPr>
                <w:sz w:val="20"/>
                <w:szCs w:val="20"/>
              </w:rPr>
            </w:pP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1E5EED08" w:rsidR="006B7A09" w:rsidRPr="009319BD" w:rsidRDefault="00647ACE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7462A">
              <w:rPr>
                <w:sz w:val="20"/>
                <w:szCs w:val="20"/>
              </w:rPr>
            </w:r>
            <w:r w:rsidR="00C7462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6DC11B5B" w:rsidR="006B7A09" w:rsidRPr="009319BD" w:rsidRDefault="00D90538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7462A">
              <w:rPr>
                <w:sz w:val="20"/>
                <w:szCs w:val="20"/>
              </w:rPr>
            </w:r>
            <w:r w:rsidR="00C7462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05A879C4" w:rsidR="008563F4" w:rsidRPr="007078C5" w:rsidRDefault="008563F4" w:rsidP="00647ACE">
            <w:pPr>
              <w:pStyle w:val="ListParagraph"/>
              <w:rPr>
                <w:sz w:val="20"/>
                <w:szCs w:val="20"/>
              </w:rPr>
            </w:pPr>
          </w:p>
          <w:p w14:paraId="31D61F95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6C271178" w:rsidR="00D90538" w:rsidRPr="009319BD" w:rsidRDefault="00D90538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510B5D94" w:rsidR="006B7A09" w:rsidRPr="009319BD" w:rsidRDefault="00647ACE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7462A">
              <w:rPr>
                <w:sz w:val="20"/>
                <w:szCs w:val="20"/>
              </w:rPr>
            </w:r>
            <w:r w:rsidR="00C7462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02E38E47" w:rsidR="006B7A09" w:rsidRPr="009319BD" w:rsidRDefault="00D90538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7462A">
              <w:rPr>
                <w:sz w:val="20"/>
                <w:szCs w:val="20"/>
              </w:rPr>
            </w:r>
            <w:r w:rsidR="00C7462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AF2D8F9" w14:textId="6F0F7629" w:rsidR="00FE0355" w:rsidRDefault="00FE0355" w:rsidP="00647ACE">
            <w:pPr>
              <w:rPr>
                <w:sz w:val="20"/>
                <w:szCs w:val="20"/>
              </w:rPr>
            </w:pPr>
          </w:p>
          <w:p w14:paraId="3F34EAF8" w14:textId="77777777" w:rsidR="00D90538" w:rsidRDefault="00D90538" w:rsidP="00647ACE">
            <w:pPr>
              <w:rPr>
                <w:sz w:val="20"/>
                <w:szCs w:val="20"/>
              </w:rPr>
            </w:pPr>
          </w:p>
          <w:p w14:paraId="787A2DF0" w14:textId="5E63EFC9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2583134B" w:rsidR="006B7A09" w:rsidRPr="009319BD" w:rsidRDefault="00D90538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7462A">
              <w:rPr>
                <w:sz w:val="20"/>
                <w:szCs w:val="20"/>
              </w:rPr>
            </w:r>
            <w:r w:rsidR="00C7462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5750A5CC" w:rsidR="006B7A09" w:rsidRPr="009319BD" w:rsidRDefault="00385E04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7462A">
              <w:rPr>
                <w:sz w:val="20"/>
                <w:szCs w:val="20"/>
              </w:rPr>
            </w:r>
            <w:r w:rsidR="00C7462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6ED5E09A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30D0BBE5" w:rsidR="00FE0355" w:rsidRPr="00D90538" w:rsidRDefault="00D90538" w:rsidP="00FE0355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D90538">
              <w:rPr>
                <w:sz w:val="20"/>
                <w:szCs w:val="20"/>
                <w:shd w:val="clear" w:color="auto" w:fill="FFFFFF"/>
              </w:rPr>
              <w:t>The local school wellness policy does not include the minimum required elements and does not reflect current requirements for public transparency and participation in the wellness policy process.</w:t>
            </w: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7462A">
              <w:rPr>
                <w:sz w:val="20"/>
                <w:szCs w:val="20"/>
              </w:rPr>
            </w:r>
            <w:r w:rsidR="00C7462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0C174F37" w:rsidR="006B7A09" w:rsidRPr="009319BD" w:rsidRDefault="00D90538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7462A">
              <w:rPr>
                <w:sz w:val="20"/>
                <w:szCs w:val="20"/>
              </w:rPr>
            </w:r>
            <w:r w:rsidR="00C7462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5E92F1F9" w14:textId="387F148D" w:rsidR="00FE0355" w:rsidRPr="009319BD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7462A">
              <w:rPr>
                <w:sz w:val="20"/>
                <w:szCs w:val="20"/>
              </w:rPr>
            </w:r>
            <w:r w:rsidR="00C7462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0FFC803C" w:rsidR="006B7A09" w:rsidRPr="009319BD" w:rsidRDefault="00D90538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7462A">
              <w:rPr>
                <w:sz w:val="20"/>
                <w:szCs w:val="20"/>
              </w:rPr>
            </w:r>
            <w:r w:rsidR="00C7462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7462A">
              <w:rPr>
                <w:sz w:val="20"/>
                <w:szCs w:val="20"/>
              </w:rPr>
            </w:r>
            <w:r w:rsidR="00C7462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41082362" w:rsidR="00D03ED5" w:rsidRPr="009319BD" w:rsidRDefault="00D90538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7462A">
              <w:rPr>
                <w:sz w:val="20"/>
                <w:szCs w:val="20"/>
              </w:rPr>
            </w:r>
            <w:r w:rsidR="00C7462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399D5147" w:rsidR="00D03ED5" w:rsidRPr="009319BD" w:rsidRDefault="00D90538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7462A">
              <w:rPr>
                <w:sz w:val="20"/>
                <w:szCs w:val="20"/>
              </w:rPr>
            </w:r>
            <w:r w:rsidR="00C7462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36010945" w:rsidR="00D03ED5" w:rsidRPr="009319BD" w:rsidRDefault="00385E04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7462A">
              <w:rPr>
                <w:sz w:val="20"/>
                <w:szCs w:val="20"/>
              </w:rPr>
            </w:r>
            <w:r w:rsidR="00C7462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6343D341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C0C42E0" w14:textId="0EB0EA4F" w:rsidR="00D90538" w:rsidRPr="00D90538" w:rsidRDefault="00D90538" w:rsidP="00D90538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D90538">
              <w:rPr>
                <w:sz w:val="20"/>
                <w:szCs w:val="20"/>
                <w:shd w:val="clear" w:color="auto" w:fill="FFFFFF"/>
              </w:rPr>
              <w:t xml:space="preserve">The School Food Authority (SFA) is charging indirect costs including an annual debt service for facility renovations to the Non-profit Food Service Account (NSFSA) on an unallowable basis. </w:t>
            </w:r>
          </w:p>
          <w:p w14:paraId="3419801D" w14:textId="3999864E" w:rsidR="00D90538" w:rsidRPr="00D90538" w:rsidRDefault="00D90538" w:rsidP="00D90538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D90538">
              <w:rPr>
                <w:sz w:val="20"/>
                <w:szCs w:val="20"/>
              </w:rPr>
              <w:t xml:space="preserve">The School Food Authority’s (SFA) documentation provided to support the separation of records for the Nonprofit Food Service Account (NSFSA) does not clearly show it maintains a separate account to track all revenues and expenditures. 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35E07356" w:rsidR="00D24103" w:rsidRPr="009319BD" w:rsidRDefault="00647ACE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7462A">
              <w:rPr>
                <w:sz w:val="20"/>
                <w:szCs w:val="20"/>
              </w:rPr>
            </w:r>
            <w:r w:rsidR="00C7462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1ADBDE74" w:rsidR="00D24103" w:rsidRPr="009319BD" w:rsidRDefault="00D90538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7462A">
              <w:rPr>
                <w:sz w:val="20"/>
                <w:szCs w:val="20"/>
              </w:rPr>
            </w:r>
            <w:r w:rsidR="00C7462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911DB15" w14:textId="7EB5777D" w:rsidR="00647ACE" w:rsidRPr="00D90538" w:rsidRDefault="00647ACE" w:rsidP="00D90538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D90538" w:rsidRDefault="00D03ED5" w:rsidP="00D03ED5">
            <w:pPr>
              <w:rPr>
                <w:b/>
                <w:sz w:val="20"/>
                <w:szCs w:val="20"/>
              </w:rPr>
            </w:pPr>
            <w:r w:rsidRPr="00D90538">
              <w:rPr>
                <w:b/>
                <w:sz w:val="20"/>
                <w:szCs w:val="20"/>
              </w:rPr>
              <w:t xml:space="preserve">F.  </w:t>
            </w:r>
            <w:r w:rsidR="00411FC3" w:rsidRPr="00D90538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2E29A562" w14:textId="77777777" w:rsidR="00D90538" w:rsidRDefault="00D90538" w:rsidP="00D90538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D90538">
              <w:rPr>
                <w:sz w:val="20"/>
                <w:szCs w:val="20"/>
              </w:rPr>
              <w:t xml:space="preserve">The SFA is doing a good job of following the USDA SNP guidelines. </w:t>
            </w:r>
          </w:p>
          <w:p w14:paraId="1F351E0D" w14:textId="77777777" w:rsidR="00D90538" w:rsidRDefault="00D90538" w:rsidP="00D90538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D90538">
              <w:rPr>
                <w:sz w:val="20"/>
                <w:szCs w:val="20"/>
              </w:rPr>
              <w:t xml:space="preserve">The SFA’s Food Service Director was organized, and well versed in the USDA SNP. </w:t>
            </w:r>
          </w:p>
          <w:p w14:paraId="35BFF3E2" w14:textId="77777777" w:rsidR="00D90538" w:rsidRDefault="00D90538" w:rsidP="00D90538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D90538">
              <w:rPr>
                <w:sz w:val="20"/>
                <w:szCs w:val="20"/>
              </w:rPr>
              <w:t xml:space="preserve">The kitchen was clean &amp; organized. </w:t>
            </w:r>
          </w:p>
          <w:p w14:paraId="1DE6BDF6" w14:textId="77777777" w:rsidR="00D90538" w:rsidRDefault="00D90538" w:rsidP="00D90538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D90538">
              <w:rPr>
                <w:sz w:val="20"/>
                <w:szCs w:val="20"/>
              </w:rPr>
              <w:t xml:space="preserve">Frontline associates are very pleasant and courteous to all. </w:t>
            </w:r>
          </w:p>
          <w:p w14:paraId="14F3F7B2" w14:textId="1FFBE757" w:rsidR="0027048A" w:rsidRPr="00D90538" w:rsidRDefault="00D90538" w:rsidP="00D90538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D90538">
              <w:rPr>
                <w:sz w:val="20"/>
                <w:szCs w:val="20"/>
              </w:rPr>
              <w:t xml:space="preserve">Overall the SFA is doing a good job and has the student’s best interest in mind. </w:t>
            </w:r>
          </w:p>
          <w:tbl>
            <w:tblPr>
              <w:tblW w:w="5000" w:type="pct"/>
              <w:tblCellSpacing w:w="0" w:type="dxa"/>
              <w:tblCellMar>
                <w:top w:w="20" w:type="dxa"/>
                <w:left w:w="20" w:type="dxa"/>
                <w:bottom w:w="20" w:type="dxa"/>
                <w:right w:w="20" w:type="dxa"/>
              </w:tblCellMar>
              <w:tblLook w:val="04A0" w:firstRow="1" w:lastRow="0" w:firstColumn="1" w:lastColumn="0" w:noHBand="0" w:noVBand="1"/>
            </w:tblPr>
            <w:tblGrid>
              <w:gridCol w:w="4581"/>
              <w:gridCol w:w="4581"/>
            </w:tblGrid>
            <w:tr w:rsidR="0027048A" w:rsidRPr="00D90538" w14:paraId="0867B5EC" w14:textId="77777777" w:rsidTr="0027048A">
              <w:trPr>
                <w:tblCellSpacing w:w="0" w:type="dxa"/>
              </w:trPr>
              <w:tc>
                <w:tcPr>
                  <w:tcW w:w="0" w:type="auto"/>
                  <w:noWrap/>
                  <w:vAlign w:val="center"/>
                  <w:hideMark/>
                </w:tcPr>
                <w:p w14:paraId="39571484" w14:textId="77777777" w:rsidR="0027048A" w:rsidRPr="00D90538" w:rsidRDefault="0027048A" w:rsidP="0027048A">
                  <w:pPr>
                    <w:rPr>
                      <w:rFonts w:ascii="Times New Roman" w:hAnsi="Times New Roman" w:cs="Times New Roman"/>
                      <w:color w:val="auto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CBAE172" w14:textId="4AD3C771" w:rsidR="0027048A" w:rsidRPr="00D90538" w:rsidRDefault="0027048A" w:rsidP="00E02AB3">
                  <w:pPr>
                    <w:rPr>
                      <w:rFonts w:ascii="Times New Roman" w:hAnsi="Times New Roman" w:cs="Times New Roman"/>
                      <w:color w:val="auto"/>
                      <w:sz w:val="20"/>
                      <w:szCs w:val="20"/>
                      <w:lang w:eastAsia="en-US"/>
                    </w:rPr>
                  </w:pPr>
                </w:p>
              </w:tc>
            </w:tr>
          </w:tbl>
          <w:p w14:paraId="05F766DF" w14:textId="77777777" w:rsidR="00647ACE" w:rsidRPr="00D90538" w:rsidRDefault="00647ACE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1935C2C2" w14:textId="172F2050" w:rsidR="00647ACE" w:rsidRPr="00D90538" w:rsidRDefault="00647ACE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C6467A" w14:textId="77777777" w:rsidR="00C7462A" w:rsidRDefault="00C7462A" w:rsidP="00A16BFB">
      <w:r>
        <w:separator/>
      </w:r>
    </w:p>
  </w:endnote>
  <w:endnote w:type="continuationSeparator" w:id="0">
    <w:p w14:paraId="6B9E5404" w14:textId="77777777" w:rsidR="00C7462A" w:rsidRDefault="00C7462A" w:rsidP="00A16BFB">
      <w:r>
        <w:continuationSeparator/>
      </w:r>
    </w:p>
  </w:endnote>
  <w:endnote w:type="continuationNotice" w:id="1">
    <w:p w14:paraId="7E4C7F62" w14:textId="77777777" w:rsidR="00C7462A" w:rsidRDefault="00C7462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23406B" w14:textId="77777777" w:rsidR="00C7462A" w:rsidRDefault="00C7462A" w:rsidP="00A16BFB">
      <w:r>
        <w:separator/>
      </w:r>
    </w:p>
  </w:footnote>
  <w:footnote w:type="continuationSeparator" w:id="0">
    <w:p w14:paraId="51346A6F" w14:textId="77777777" w:rsidR="00C7462A" w:rsidRDefault="00C7462A" w:rsidP="00A16BFB">
      <w:r>
        <w:continuationSeparator/>
      </w:r>
    </w:p>
  </w:footnote>
  <w:footnote w:type="continuationNotice" w:id="1">
    <w:p w14:paraId="5FD3E057" w14:textId="77777777" w:rsidR="00C7462A" w:rsidRDefault="00C7462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5E5F7D7A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D90538">
      <w:rPr>
        <w:sz w:val="16"/>
        <w:szCs w:val="16"/>
      </w:rPr>
      <w:t xml:space="preserve"> Moniteau School District</w:t>
    </w:r>
  </w:p>
  <w:p w14:paraId="360D5ABF" w14:textId="3DCF94B1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D90538">
      <w:rPr>
        <w:sz w:val="16"/>
        <w:szCs w:val="16"/>
      </w:rPr>
      <w:t>104-10-535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15F76"/>
    <w:multiLevelType w:val="hybridMultilevel"/>
    <w:tmpl w:val="4E46480A"/>
    <w:lvl w:ilvl="0" w:tplc="0AC6B1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6D1C58"/>
    <w:multiLevelType w:val="hybridMultilevel"/>
    <w:tmpl w:val="2B8013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2B79D9"/>
    <w:multiLevelType w:val="hybridMultilevel"/>
    <w:tmpl w:val="702CB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EBB0787"/>
    <w:multiLevelType w:val="hybridMultilevel"/>
    <w:tmpl w:val="F0B60450"/>
    <w:lvl w:ilvl="0" w:tplc="11D478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11A0B76"/>
    <w:multiLevelType w:val="hybridMultilevel"/>
    <w:tmpl w:val="59709694"/>
    <w:lvl w:ilvl="0" w:tplc="E2A45062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F77F1D"/>
    <w:multiLevelType w:val="hybridMultilevel"/>
    <w:tmpl w:val="278C8E9E"/>
    <w:lvl w:ilvl="0" w:tplc="71A2F074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C3619F"/>
    <w:multiLevelType w:val="hybridMultilevel"/>
    <w:tmpl w:val="1B7A5B9A"/>
    <w:lvl w:ilvl="0" w:tplc="16F2C4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EF22999"/>
    <w:multiLevelType w:val="hybridMultilevel"/>
    <w:tmpl w:val="4CCA6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D0D4916"/>
    <w:multiLevelType w:val="hybridMultilevel"/>
    <w:tmpl w:val="ADC023B8"/>
    <w:lvl w:ilvl="0" w:tplc="75B2BA6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F06F91"/>
    <w:multiLevelType w:val="hybridMultilevel"/>
    <w:tmpl w:val="D4A209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2"/>
  </w:num>
  <w:num w:numId="3">
    <w:abstractNumId w:val="13"/>
  </w:num>
  <w:num w:numId="4">
    <w:abstractNumId w:val="10"/>
  </w:num>
  <w:num w:numId="5">
    <w:abstractNumId w:val="20"/>
  </w:num>
  <w:num w:numId="6">
    <w:abstractNumId w:val="27"/>
  </w:num>
  <w:num w:numId="7">
    <w:abstractNumId w:val="21"/>
  </w:num>
  <w:num w:numId="8">
    <w:abstractNumId w:val="9"/>
  </w:num>
  <w:num w:numId="9">
    <w:abstractNumId w:val="26"/>
  </w:num>
  <w:num w:numId="10">
    <w:abstractNumId w:val="28"/>
  </w:num>
  <w:num w:numId="11">
    <w:abstractNumId w:val="8"/>
  </w:num>
  <w:num w:numId="12">
    <w:abstractNumId w:val="3"/>
  </w:num>
  <w:num w:numId="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</w:num>
  <w:num w:numId="15">
    <w:abstractNumId w:val="19"/>
  </w:num>
  <w:num w:numId="16">
    <w:abstractNumId w:val="18"/>
  </w:num>
  <w:num w:numId="17">
    <w:abstractNumId w:val="24"/>
  </w:num>
  <w:num w:numId="18">
    <w:abstractNumId w:val="7"/>
  </w:num>
  <w:num w:numId="19">
    <w:abstractNumId w:val="12"/>
  </w:num>
  <w:num w:numId="20">
    <w:abstractNumId w:val="1"/>
  </w:num>
  <w:num w:numId="21">
    <w:abstractNumId w:val="16"/>
  </w:num>
  <w:num w:numId="22">
    <w:abstractNumId w:val="23"/>
  </w:num>
  <w:num w:numId="23">
    <w:abstractNumId w:val="6"/>
  </w:num>
  <w:num w:numId="24">
    <w:abstractNumId w:val="0"/>
  </w:num>
  <w:num w:numId="25">
    <w:abstractNumId w:val="17"/>
  </w:num>
  <w:num w:numId="26">
    <w:abstractNumId w:val="11"/>
  </w:num>
  <w:num w:numId="27">
    <w:abstractNumId w:val="14"/>
  </w:num>
  <w:num w:numId="28">
    <w:abstractNumId w:val="15"/>
  </w:num>
  <w:num w:numId="2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l+5uDu2qmbk6LC8+CEmmEtwAJ03C4mZe7yp/GuseTK7YcQFwKpLZte9GyrYf3Xr4cFsJDHKehsaKjQkZhZbyhw==" w:salt="vQmt5gejPAXUAy6vJy4Aew==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C727B"/>
    <w:rsid w:val="001E018C"/>
    <w:rsid w:val="001E7DB1"/>
    <w:rsid w:val="001F288F"/>
    <w:rsid w:val="001F5223"/>
    <w:rsid w:val="00200779"/>
    <w:rsid w:val="002174A9"/>
    <w:rsid w:val="00223718"/>
    <w:rsid w:val="0027048A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85E04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72468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05A4"/>
    <w:rsid w:val="00632C76"/>
    <w:rsid w:val="006377EE"/>
    <w:rsid w:val="00643132"/>
    <w:rsid w:val="00646D1E"/>
    <w:rsid w:val="00647ACE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8C5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40D67"/>
    <w:rsid w:val="00850477"/>
    <w:rsid w:val="00850AE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24B8F"/>
    <w:rsid w:val="009319BD"/>
    <w:rsid w:val="00937122"/>
    <w:rsid w:val="009425D6"/>
    <w:rsid w:val="00947ED5"/>
    <w:rsid w:val="00963B9F"/>
    <w:rsid w:val="009675A4"/>
    <w:rsid w:val="00977F12"/>
    <w:rsid w:val="009869A6"/>
    <w:rsid w:val="00992056"/>
    <w:rsid w:val="009A0291"/>
    <w:rsid w:val="009A5E2A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1DC5"/>
    <w:rsid w:val="00AF55A8"/>
    <w:rsid w:val="00AF6069"/>
    <w:rsid w:val="00AF6146"/>
    <w:rsid w:val="00B07CA5"/>
    <w:rsid w:val="00B13FB0"/>
    <w:rsid w:val="00B20A26"/>
    <w:rsid w:val="00B2233C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7462A"/>
    <w:rsid w:val="00C83F32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272E5"/>
    <w:rsid w:val="00D50482"/>
    <w:rsid w:val="00D6151F"/>
    <w:rsid w:val="00D6401F"/>
    <w:rsid w:val="00D67926"/>
    <w:rsid w:val="00D90538"/>
    <w:rsid w:val="00D96543"/>
    <w:rsid w:val="00DA21FC"/>
    <w:rsid w:val="00E02AB3"/>
    <w:rsid w:val="00E16CA5"/>
    <w:rsid w:val="00E36FC5"/>
    <w:rsid w:val="00E55631"/>
    <w:rsid w:val="00E75A52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2A4"/>
    <w:rsid w:val="00F20382"/>
    <w:rsid w:val="00F41805"/>
    <w:rsid w:val="00F577C4"/>
    <w:rsid w:val="00F6713F"/>
    <w:rsid w:val="00F710D3"/>
    <w:rsid w:val="00F7773A"/>
    <w:rsid w:val="00F80C87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  <w:style w:type="character" w:styleId="Strong">
    <w:name w:val="Strong"/>
    <w:basedOn w:val="DefaultParagraphFont"/>
    <w:uiPriority w:val="22"/>
    <w:qFormat/>
    <w:rsid w:val="00D9053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1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4.xml><?xml version="1.0" encoding="utf-8"?>
<ds:datastoreItem xmlns:ds="http://schemas.openxmlformats.org/officeDocument/2006/customXml" ds:itemID="{5F348A3B-72AA-4473-8F1A-66D52F12432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30DFFAA0-482C-43F6-94D4-D5317E691C7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63</Words>
  <Characters>4922</Characters>
  <Application>Microsoft Office Word</Application>
  <DocSecurity>8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0-09-18T14:25:00Z</dcterms:created>
  <dcterms:modified xsi:type="dcterms:W3CDTF">2020-09-18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74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